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สตีมทดสอบ</w:t>
      </w:r>
    </w:p>
    <w:p>
      <w:pPr>
        <w:pStyle w:val="Date"/>
      </w:pPr>
      <w:r>
        <w:t xml:space="preserve">วันอังคารที่</w:t>
      </w:r>
      <w:r>
        <w:t xml:space="preserve"> </w:t>
      </w:r>
      <w:r>
        <w:t xml:space="preserve">26</w:t>
      </w:r>
      <w:r>
        <w:t xml:space="preserve"> </w:t>
      </w:r>
      <w:r>
        <w:t xml:space="preserve">กันยายน</w:t>
      </w:r>
      <w:r>
        <w:t xml:space="preserve"> </w:t>
      </w:r>
      <w:r>
        <w:t xml:space="preserve">2566</w:t>
      </w:r>
      <w:r>
        <w:t xml:space="preserve"> </w:t>
      </w:r>
      <w:r>
        <w:t xml:space="preserve">เวลา</w:t>
      </w:r>
      <w:r>
        <w:t xml:space="preserve"> </w:t>
      </w:r>
      <w:r>
        <w:t xml:space="preserve">15.2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องไปเลือก ผู้ที่สมควรได้รับการแต่งตั้งเป็นนายก สถาปนาไม่เป็นดำเนินการอย่างอื่นต้องเลือกอย่างเดียวตาม เขียนไว้ ฉะนั้นมันก็เลยไม่มีคำจำเป็นต้องเขียนคำว่าญัตตินำหน้า รัฐธรรมนูญ ที่บอกว่าต้องไปดำเนินการอย่างใดอย่างหนึ่งสังเกตครับ อภิปรายไม่ไว้วางใจ ทั่วไปเขาเขียนก็ไม่ติด ชื่อสมาชิกมี ข้อสนับสนุนเรื่องนี้อยู่ผมจะไม่ลงรายละเอียดด้วยความเคารพโดยสรุปครับ Admin เสนอตาม 151 อภิปรายกันไปโต้แย้งกันไป 2 โลไม่ติดอันหนึ่ง ถ้าจบตามนั้น ครับฝันดีครับขอบพระคุณครับท่านครับ เมื่อกี้คุณณัฐวุฒิกลับจากรับกัด ที่ดี 2 คนก็ระนาดแต่ว่าต้องฟังคนอื่นมีประเด็นที่คล้ายคลึงกันครับ ที่แตกต่างจากขอให้คุณประวิทย์วัชรศิลป์เป็นผู้อภิปรายสรุป ครับจอดครับ ผู้แทนราษฎรบัญชีรายชื่อ เข้าไปในฐานะสมาชิกรัฐสภาครับ เราก็มีการพูดคุยกันในประเด็นนี้มาสักพักนึงแล้วนะครับมา 2 ชั่วโมงก็ยังเดินหน้า ไม่ถึงไหนนะครับผมขออนุญาตลองใช้เวลาสักสองสามนาทีในการสรุป ที่มีอยู่และเสนอแนะของท่านประธานนะครับว่าสามารถดำเนินการประชุมต่อไปอย่างไรบ้าง กลับจากความเห็นที่แตกต่างที่มีอยู่ในในรัฐสภาแห่งนี้นะครับผู้จัดการ มีความว่า วิชาบุคคลทุกคนเป็นนายกนะเนี่ยเข้าข่าย โดยทั่วไปที่ถูกกำกับดูแลโดยข้อบังคับข้อที่ 11 หรือไม่อันนี้คือหัวใจสำคัญของคอมพิวเตอร์ ระหว่างสมาชิกภายในที่นี้ กว่าจะเดินทางไปถึงการวิจารณ์เนื้อหาสาระ ที่ 30 หรือวันที่คัดค้านนะเนี่ย มันมี 2 3 ประเด็นที่เห็นต่างอยู่ในเชิงของกระบวนการนะครับก็เลยจะพยายามเบี่ยงประเด็นและให้ท่านประธานและรองวินิจฉัยในแต่ละประเด็นดูครับ เดินหน้าต่อต้านครับ คือ วินิจฉัยครับว่าการที่สมาชิกสภาขออนุญาตเอ่ยนามท่านอัครเดชนั้น ขึ้นมาแล้วสัญญาณขึ้นมานะเนี่ย ชอบด้วยรัฐธรรมนูญหรือไม่ เพราะว่าในปัจจุบันเราก็เห็นว่าตลอด 24 ชั่วโมงที่ผ่านมาก็มีการอภิปราย ทั้งเห็นตัวหลักฐานนะครับยังฝ่ายที่คัดค้านก็บอกว่า ไม่ชอบทำบุญเพราะว่าได้เข้าสู่ระเบียบวาระ การพิจารณายกแล้วตามมาตรา 272 ไฟล์ที่ เขาบอกว่า เตือนฉันยังเป็นข้อถกเถียงกันอยู่ว่า การทักท้วงของท่านอัครเดชนั้นชอบหรือไม่นะครับต้องขอให้ สถานะ วินิจฉัยข้อที่ 1 ถ้าสมมุติว่าถ้าประธานวินิจฉัยว่าชอบรัชนูนะครับและสามารถทักท้วงคัดค้านได้ ก็เข้าสู่ประเด็นที่ 2 ครับที่อาจจะต้องให้ท่านประธานด้วยเช่นกันก็คือว่า เพื่อทักท้วง ใช้คอมครับใดนะครับซึ่งณปัจจุบันนี้ผมก็สรุปได้ว่าความเห็นนั้นแบ่งออกเป็น 3 ฝ่าย ท่านประธานเมื่อสักครู่วินิจฉัย เบื้องต้น ครับว่าให้ใช้ข้อมูลครับ 31 ธนเดช อ้างอิงข้อบังคับ 32 - 1 ไม่ต้อง comment ที่ 3 ซึ่งผมเห็นด้วยนะครับเป็นความเห็นที่เขาเรียกเฉยนามสักครู่คือใช้ข้อบังคับข้อ 1 5 1 ที่ 2 ที่ธนาคารกรุงไทยครับ รหัส อ่านข้อ 1 ไปแล้วว่าข้อทักท้วงของท่านอนันต์ชอบรัชนูเนี่ย อ้างอิงข้อบังคับใดประวัติ 31 32 วงเล็บ 1151 เพราะท่านประธานวินิจฉัย เสร็จแล้วนะครับว่าเป็นข้อบังคับอะไรนะครับเดี๋ยวผมจะลดความเห็นผมควรจะเป็น 151 นะเนี่ยค่อยเดินทางมาสู่ขั้นตอนที่ 3 ปล่อยให้ หรือว่าการเปิดให้สมาชิกสภาทุกคนที่ไปเต็มที่ เห็นด้วยหรือเห็นต่าง ข้อเสนอของบางท่านว่าการที่ 3 บุคคลที่สมควรแต่งตั้งเป็นนายกนั้นสมควรถูกจำกัด ข้อบังคับ ข้อที่ 11 อันนี้คือ 3 ขั้นตอนที่ผมต้อง เรียนท่านประธานให้ช่วยวินิจฉัย เพื่อที่ว่าเราจะเดินหน้า ส่งต่อได้แล้วเมื่อไปสู่ขั้นตอนที่ 3 ก็จะเปิดให้สมาชิก สงสัยจะสามารถอธิบายด้วยข้อมูลและหลักฐานทางกฎหมายเต็มที่ครับ ขอบคุณครับ ขอนิดเดียวครับท่านประธานไม่เกิน 1 นาทีครับ ครับได้ครับ สมาชิกรัฐสภาครับ ลบกับเพื่อนสมาชิกอภิปรายแล้วก็จะขาดตกบกพร่องไป 2 ประเด็นสั้นๆครับ ประธานครับกรณีญัตติสั้นๆนะครับว่าเป็นปกติของท่านสมาชิกวุฒิสภา เสรีสุวรรณภานนท์หลายครั้งก็เป็นอาจารย์ของผมด้วย ท่านประธานยังไม่ได้วินิจฉัยนะครับว่าจะติดของท่านเสรีสุวรรณภานนท์นั้น ญัตติในข้อใดของข้อบังคับการประชุมรัฐสภา ฉะนั้นมันก็จะไปต่อไม่ได้ว่าเราจะเปิดให้มีการอภิปรายหรือไม่ ขนาดเดียวกันครับท่านประธานครับกรณีที่ท่านประทานได้วินิจฉัยตอนแรก ท่านอัครเดชวงษ์พิทักษ์โรจน์ จบนะครับอยู่กรรมมาธิการเดียวกันนะใกล้กันดีครับ วินิจฉัยโดยอ้างข้อ 31 นะครับ ไม่ใช่ข้อ 32 และท่านบวกข้อ 31 ไปข้อ 36 แบบนี้ได้ยินกันทั้งสภาครับ ประชาชนได้ยินกันทั้งประเทศที่จับตาดูอยู่ครับ ข้างนอกอยากได้อะไรเรากำลังทำงานในสภาแต่ ข้อ 31 ไม่ตรงครับท่านประธาน 31 พันปีนี้ใช้แบบนั้น ต้องเข้าชื่อ ของสภาต้องมีมติแล้วส่งสาร รัฐธรรมนูญตีความครับ เอากันแบบนั้นไหมครับ ประธานต้องวินิจฉัยชัดนะครับว่าตกลงกรณี ถามเจ้าตัวก็ได้ครับท่านอัครเดช เสนอญัตติตามข้อใด ตั้งเสรีเสนอตามจะติดตามข้อใดและท่านประธานวินิจฉัยตามข้อใด นิสัยชอบหรือไม่ชอบจะไป 151 ที่มีการตีความ ข้อบังคับต่ออันนั้นค่อยว่ากันในเชิงรายละเอียดครับ ขออนุญาตนำเรียน ให้เกิดความชัดเจนแล้วก็ไม่ผิดหลงในที่ประชุมแห่งนี้ท่านประธานครับ ขอบคุณครับขอบพระคุณครับท่านสมชาย การปกครอง เสรีครับท่าทางจะได้สนใจ กราบเรียนท่านประธานที่เคารพครับผมเสรีสุวรรณภานนท์สมาชิกรัฐสภา เพื่อนสมาชิกได้กรุณา ถามว่า ญัตติที่ผมเสนอแนะนะครับเป็นยุติในเรื่องใดต้องกราบเรียนครับท่านรองครับ เป็นญัตติเรื่องเดิม ไม่ใช่ญัตติอื่น ตามที่ท่านได้อภิปรายพูดถึงกัน เพราะฉะนั้น ญัตติที่พี่นายอยู่นี้เป็นญัตติเดิมที่ผมไม่เห็นด้วย เพราะฉะนั้นผมก็มีสิทธิ์ที่จะไม่เห็นด้วยด้วยได้ อันนี้อยู่ในเรื่องเดียวกันเลยครับนะครับข้อที่ 2 ทางครับ สิ่ง ที่เรากำลังพิจารณาอยู่นี้ มีประเด็นง่ายๆสั้นๆนะท่านประธาน สมาชิก ในสภาส่วนหนึ่งเสนอให้คุณปรีชาเป็นนายกรัฐมนตรี ในวาระ ครับท่านเสนอชื่อมา มีสมาชิกอีกส่วนหนึ่งคือผมไม่เห็นด้วย ประเด็นนี้ครับที่จะถกเถียงกันเนี่ยครับเดี๋ยวพี่ปลายกัน มันก็แค่เพียงว่าทั้งสองฝ่ายนะครับที่เห็นด้วยกับไม่เห็นด้วย จะมีเหตุผลอะไรสนับสนุน เหตุผลสนับสนุนน่าจะเป็นเรื่องของญัตติ เห็นไม่ตรงกัน เหตุผลที่ไม่เห็นการก็คือ ท่านเสนอมาขัดข้อบังคับ ครับตัวนี้ผมไม่เห็นด้วยเพราะขัดรัฐธรรมนูญกับข้อบังคับ เป็นรายละเอียดค่ะท่านประธาน ประเด็นตอนนี้ที่ท่านประธานกรุณา สรุปไปตอน แลกนะครับ ชัดเจนแล้วว่า ก็ให้ที่ประชุมแห่งนี้ครับ อภิปรายไปตามความเห็นของท่าน มันจะได้เข้าวาระอ่ะครับ เฮียครับไม่มีโอกาสที่จะเดินหน้าได้ กราบเรียนด้วยความเคารพครับ เสนอญัตติแล้วแต่ละคนเห็นแตกต่างหรือจะเห็นอย่างไร พี่ไปกันไป ครับแล้วก็ไปสรุปตอนท้ายว่า ท่านเห็นด้วย จัดการเสนอชื่อของคุณพิธา ใครเป็นนายกรัฐมนตรีหรือไม่ นะครับใครเห็นด้วยก็โหลดไปใครไม่เห็นด้วยก็โหลดไป มันก็จะชัดเจนครับท่านอาจารย์ครับขอบคุณครับ กลับจากคุณสมชายครับ ขอบคุณครับท่านอาจารย์ครับสมชายแสวงการ สมาชิกวุฒิสภาในฐานะสมาชิกรัฐสภาแล้วก็ได้ฐานะ วุฒิสภา กลับเรียนเพื่อให้ท่านประธานเดินหน้าการประชุม ในการควบคุม กันชนกระบะให้เป็นไปตามที่ท่านประทานได้วินิจฉัยแล้ว ฝันดีครับ ในเรื่องของที่ อัครเดชกับท่านเสรีเสนอนั้นเนี่ยเป็นสิทธิ์ของสมาชิก การคัดค้าน ญัตติ ตกไปแล้วตามข้อ 41 ฝันเห็นว่า ข้อเสนอ ท่านสุทินคลังแสงก็ดีอดีตที่แล้วเมื่อสัปดาห์ที่แล้วคุณหมอชลน่านก็ดีนำเสนอ นิทานเรื่องเจริญรัตน์เมียเป็นญัตติ พี่เสนอแล้วตกไปแล้วไม่สามารถที่จะได้ในสมัยประชุมนี้ ต้องไปพี่นาใหม่ในสมัยประชุมนาท ผมคิดว่าท่านประธานวินิจฉัยถูกแล้วก็ว่าดำเนินการตามข้อ 32 ข้อ 36 แล้วก็ข้อ 136 มาตรฐานข้อบังคับที่เกี่ยวเนื่องในส่วนนี้ไม่ได้ขัด แจ้งกลับนะครับวันที่ 26 ผมไม่ได้มีความเห็น ต้องวินิจฉัยตีความตามข้อ 15 18 ประการใด ผมไม่สงสัย สงสัยเลยครับ ปกติที่ตกไปแล้วพี่นา ไม่ได้มันทำไม่ได้อยู่แล้วครับไม่มีความจำเป็นต้องส่งสำนวน จำเป็นต้องใช้ข้อ 151 วินิจฉัยกรณีที่ใช้ 151 วินิจฉัยนั้น กรณีที่มีผู้สงสัยนะครับภายใต้บังคับ มาตรา 149 ปัญหาที่จะต้องตีความข้อบังคับหนี ไม่มีปัญหาที่ต้องตีความครับเพราะสมาชิก มีสิทธิ์คัดค้าน เสียงทักมาว่าญัตติดังกล่าวนั้นไม่ชอบประธานครับก็ขออนุญาตท่านประธานว่า อยากให้ท่านประธานดำเนินการ ไม่มีการอภิปรายแล้วก็ลงมติครับเพราะว่าใช้เวลา 2 ชั่วโมงกว่า โดยเป็นการโต้เถียงกันไปมานะครับขออนุญาตท่านประธานได้ 30 ประธานดำเนินการ ประชุมต่อไปนะครับขอบคุณครับ ประธานครับ ปีโป้ คอมครับ จอดครับ ขออนุญาตท่านประธานครับ ผม สหกรณ์การเกษตรนะครับพากย์ไทยช่างไทยนะครับ สมาชิกสภาผู้แทนราษฎรแบบบัญชีรายชื่อ ในฐานะ สมาชิกรัฐสภานะครับ ผมเข้าใจว่า สนับสนับสนุนความเห็นของท่านประธานนะครับ ผมเข้าใจว่าผมเข้าใจตรงกันกับที่ท่านประธานเข้าใจนะครับ ประเด็นแรกนี่ก็คือ ที่ทาง หมอชลน่านนำเสนอนะครับผมขออนุญาตเรียนว่า เห็นด้วยนะครับที่ที่ท่านบอกว่า ต้องใช้สิทธิ์ในการ ยืนยันตามข้อ 151 151 ขออนุญาตนำเรียนท่านประธานว่า เขากล่าวไว้ว่าการในวัด 2 นะครับ การขอให้ที่ประชุมรัฐสภาวินิจฉัยตามวรรคหนึ่ง อาจกระทำได้โดยประธาน ขอปรึกษา หรือสมาชิกรัฐสภา เสนอญัตติ โดยมีสมาชิกรัฐสภารับรองไม่น้อยกว่า 40 คน ผมเข้าใจว่าที่ท่านประธาน ใช้ไปเมื่อสักครู่เข้าใจว่าท่านประธานเนี่ย ที่ใช้ตาม ข้อ 32 ในวงเล็บ 1 ซึ่งเป็นเรื่องเร่งด่วนยังไงก็ตามในวรรค 2 เขากำหนดไว้อยู่แล้วว่า ต้องเสนอเป็นญัตติ ในเรื่องดังกล่าวนะครับ ห่าง 8 Plus ร่วมพันธมิตร อธิบายอีกครั้งหนึ่งนะครับ 8 พรรคร่วมพันธมิตร เสนอรายชื่อบุคคล ดำรงตำแหน่งนายกรัฐมนตรี โดยเห็นว่า ไม่เป็นมติ ไม่เป็นญัตติ ย้ำอีกครั้งหนึ่งนะครับ ไม่ใช่ญัตติ ดังนั้น เมื่อ ท่านอัครเดชนะครับขออนุญาต ขออนุญาตที่เอ่ยนามท่านนะครับ อัครเดชนะครับขออนุญาตที่เอ่ยนามท่านครับ ท่าน เห็นว่า มันเป็นปกติ ซึ่งเขาเป็นศิษย์ที่ท่านนำเสนอได้ ผมเข้าใจว่าเราเข้าใจประเด็นตรงกันผมเข้าใจประเด็นตรงกับท่านประธานเป็นอย่างดีครับ วันนี้ เพราะฉะนั้นเนี่ย การที่เราจะฟัง ข้อวินิจฉัยต่างๆ ในการที่จะตัดสินนะครับ ผมเข้าใจว่า ในมาตรา 151 นะครับ การที่จะตีความเนี่ย มันเป็นมติของที่ประชุมของรัฐสภา ในการที่จะวินิจฉัยอย่างที่ทาง หมอชลน่าน นะครับขออนุญาตที่เอ่ยชื่อท่าน ท่านได้กล่าวไว้แล้วใน พ่อ 151 รักนะเนี่ย ผมว่า ทุกอย่าง มันได้ข้อสรุปตรง ลงกันไปแล้วแล้วเขาตกลงกันไปแล้ว ผมเนี่ยเตรียมข้อมูล ที่จะมาอภิปรายแล้วว่ามันเป็นปกติ หรือไม่เป็นญัตติ แต่วันนี้ทุกคนก็พยายามอธิบาย คลิปรายการนะครับ เป็นช่วงช่วงเป็นห่วง วรรคเป็นตอน ผมฟังแล้วเนี่ย มันยังไม่เข้าใจในการที่จะตัดสินใจว่า เป็นญัตติ หรือไม่เป็นญัตติ บังข้อมูลของแต่ละคนให้มันชัดเจนก่อนครับ ประชุมรัฐสภา ตัดสินใจกันเลยว่าจะเอายังไง ผมว่าระยะเวลาขณะนี้เมื่อสักครู่ผมอธิบายไป 1 ชั่วโมงครึ่ง ล่วงเลยมา 2 ชั่วโมงเสร็จแล้วครับยังตัดสินใจไม่ได้ ผมอยากจะฟัง คำอภิปรายของแต่ละท่าน ว่ามันเป็นปกติหรือไม่เป็นปกติหรือว่าเป็นการปฏิบัติตาม มาตรา 159 ในการเสนอชื่อบุคคล ดำรงตำแหน่งนายกรัฐมนตรีดังนั้นถ้าเราไม่ค่อยได้ติดตามนี้นะครับ อภิปราย สามารถตกลงกันได้ครับในการลงมติดังกล่าวครับ ผมขออนุญาตท่านประธาน เดินหน้าตามที่ท่านประธาน ได้ตัดสินใจแล้วครับเดินหน้าต่อครับ เร็วครับ ขออนุญาตท่านประธานครับ กลับกับคนอื่นมากครับ ขณะนี้มี พี่ชนะมา 2 ชั่วโมงกว่าอย่างที่คุณธนกร พูดถึง เรายังไม่เข้า หัวเราะ พี่กำลังจะพูดกับวันนี้ก็ผมจะขออนุญาตให้ 2 สายจริงๆเลยครับจะขอยุติแล้วก็จะได้วิจัยกันต่อไป ยาแก้ว พาราไดซ์ท่านหนึ่งซึ่งอยู่ 45 แล้วก็ท่านสุดท้าย ครับเจอกันเก้าไม่พูดยาวอยู่แล้วคือคุณมานพ อยากไปตจวประดิษฐ์อันเดิม ต่อไปผมจะ ที่จ่ายครับ ครับ ท่านประธานสภาที่เคารพ กระผมวิทยาแก้วภราดัยพัดลมไทยสร้างชาติ สมาชิกรัฐสภานะครับ ผมคิดว่าเราเดินมา นะครับ แล้วก็ตั้งสติดีๆ การเริ่มต้นจาก เดินมาจะรู้รอไปถึงไหนครับ ผมได้รับหนังสือเรียกประชุมจากท่านประธานสภาครั้งแรกก็แปลกใจครับ ประชุมวันนี้เพื่อพิจารณาให้ความเห็นชอบบุคคลที่สมควรแต่งตั้งเป็นนายก ผมคิดว่าจะมีสิ่งแปลกใหม่ขึ้นมา เป็นการเรียกใหม่ ออกหนังสือเรียกผมก็เจอท่านประธานก็ไม่ทราบครับ มันจะเกิดอะไรขึ้น ในวันประชุม หลังจากหนังสือท่านประธานไปถึงผมวันเสาร์แล้ว มันก็เริ่มออกเสียงจาก ร่วม ยืนยันที่จะเสนอคนเดิมเข้ามา วันนี้ผมเสนอคนเดินเข้ามาเขาก็ดำเนินกระบวนการถูกต้อง ประธานเป็นทางอื่นไม่ได้ครับ นัดวันนี้แล้ว วันนี้ตกลงเราต้องนัดอีก หัวหน้าที่ท่านต้องหานายกให้ได้ ท่านไปนัดประชุมสภาที่ยังนายกประเทศ เกิดครับ เสร็จแล้ววันนี้ปรากฏว่ามีผู้เสนอขึ้นมาเป็นคนเดิมจริงๆ อธิบายไม่ได้ครับว่า เป็นคนเดิมท่านจะให้ขอยกเว้น ฐานะเป็นประธานสภาได้ไงวะมันมีอะไรแปลกใหม่ขึ้นมา สำหรับไอ้พวกผมมานั่งเป่าเสกคนเดิมอีกครั้งหนึ่ง วันนี้ครับเมื่อเสนอคนเดิมเข้ามาอาทิตย์ที่แล้วซักกันไป 4-5 ชั่วโมงแล้ว กระจกไปแล้ว วันนี้เสนอคนเดิมกลับเข้ามาเพื่อนสมาชิกครับผม จะใช้สิทธิ์บอกอย่างนี้คนเดิมมันซ้ำนี่ การลงทุนอยู่ ท่านประธานไม่ได้เพราะวันที่ท่านประธานออกหนังสือก็ยังไม่รู้ว่าจะเป็นใคร วันนี้รู้แล้วพวกผมก็ค้านเสนออย่างนี้ไม่ได้ขัดข้อบังคับ ประธานก็เดินมาถูกแล้วครับวันนี้ คนหนึ่งก็นึกว่ามา กฎหมายทางนี้ก็คนที่เขาคันๆเขาก็จะว่าไป สุดท้ายก็ลงมติกัน 9 บาท ระหว่างคนเสนอมากับคนคัดค้าน ไอ้เสียงมากกว่าคนนั้นชนะไป ผมฝากเพื่อนไว้ที่เดียวกับท่านประธานครับ เสียงกันยังไงก็ตาม สัปดาห์หน้าตันกว่าตรงนั้นอีก สัปดาห์ถัดไปถนนตรงนั้นอีก เป็นหน้าที่ท่านใด ไม่อาจรู้ได้แต่ถ้าท่านเรียกมาคุยก่อนท่านจะรู้ วันนี้สัปดาห์หน้าท่านอดีต สัปดาห์ถัดไปธนเดชท่านนัดอีกล่วงหน้าไปได้เป็นเดือนเลยครับ สัปดาห์ ผมต้องการคำตอบนะครับว่า มันจะเกิดสุญญากาศทางข้อบังคับไหม ถ้าคุณเสนอคนเดิมครั้งแล้วครั้งเล่าครั้งแล้วครั้งเล่า ค้นหาคุณเสนอไม่ได้ เริ่มจะเกิดอะไรขึ้นอันตราย มันต้องมีจุดจบ ครั้งหนึ่งไม่พอใจครั้งที่ 2 ไม่พอใจครั้งที่ 3 เมื่อไม่มีข้อยุติ มันก็ไปเรื่อยๆ จบไม่ได้ วันนี้ก็หาจุดจบ แม็คโครบังคับเล่นกับความเป็นจริง ไม่ใช่นึกสนุกก็เสนอทุกวันจนได้เป็นปีครับกับครอบครัวของท่านชัดเจน เดี๋ยวเราก็จะหาข้อยุติการที่ กำลังจะพูดถึงเหมือนกันครับถูกต้องครับ เดินมาถูกทางแล้วครับ ป้าครับ ได้จากเราใช้เวลามากแล้วในเรื่องนี้เดี๋ยวเราจะหาข้อยุติ เชิญคุณมานพ เซ็นทรัลสุดท้ายเลยนะครับผมจะไม่อนุญาตให้ผู้ใดได้นะครับเชิญครับ เรียนท่านประธานรัฐสภาที่เคารพ มหรรณพเดชวิทักษ์สมาชิกวุฒิสภาในฐานะสมาชิกรัฐสภา เห็นชอบด้วยอย่างยิ่ง ขอคำปรารภของท่านประธานว่า เราได้ใช้เวลา เถียงกันมานานแล้ว เท่าที่ผมจับเวลา 2 ชั่วโมงครึ่ง ยังไม่ไปถึงไหน ผมจับความได้ว่าฝ่ายที่ยื่นญัตติ แสดงความไม่เห็นด้วย กการเสนอชื่อบุคคลเดิมให้เราให้ความเห็นชอบ ตามข้อบังคับ 41 นั้นย่อมกระทำไม่ได้ กับฝ่ายที่พยายามจะโต้แย้ง ทำได้อ้างสารพัด แม้กระทั่งไอ้ตีความตามมาตราตามข้อ 1 5 1 ผมก็สงสัยว่าพวกที่สงสัยว่า 151 เนี่ย ทำไมไม่เสนอแปรญัตติล่ะครับ การเสนอชื่อครับท่านมีสิทธิ์ พี่จะเสนอให้ตีความ 3 1 5 1 พวกเราเชื่อว่าไม่ต้องตีความข้อบังคับมันเขียนไม่ชัดเจนได้ประโยคแรก ญัตติใดที่ตกไปแล้วไม่สามารถจะนำกลับมาเสนอใหม่ได้ ในสมัยประชุมเดียวกัน จบไปแล้วครับไม่มีข้อสงสัยเราไม่สงสัยครับท่านประธานผมขอให้เดินหน้าต่อนะครับขอบพระคุณครับ ขอบคุณคุณมานพครับ ขอเป็นครั้งสุดท้ายจริงๆนะครับ นอกจากว่าเรา พูดกันมาพอสมควร เรื่องใหญ่ อยู่ที่เรื่องของ ขอบคุณครับ ว่าจะทำได้หรือไม่นะครับ เพราะฉะนั้นเมื่อไม่มีผู้เสนอ ให้ ตีความวินิจฉัย ข้อบังคับที่ 151 ต่างๆกี่ หลายท่านก็พูดถึงเรื่องนี้ ข้อบังคับนี้ก็เปิดโอกาสให้ว่า ให้ประธานเสนอต่อที่ประชุมที่ได้ เพื่อให้การวินิจฉัยตามข้อบังคับที่ 151 แต่ทั้งนี้ ต้องมีผู้รับรอง 40 คน เช่นเดียวกับสมาชิกเสนอเพราะผมดูแล้วว่า พูดต่อไป 3 ชั่วโมง ก็ยังคงไม่ได้ข้อยุติเพราะว่าแต่ถ้าใช้ ข้อบังคับ 151 นี้แล้วก็อธิบายต่อไป ได้แต่ต้องอภิปรายภายใต้ก็มาครับ 151 เพื่อตีความข้อบังคับ เป็นข้อบังคับที่กำลังเสนอคือข้อบังคับ ว่าด้วย ข้อบังคับ 21 ปีกุน อรรคเดชเสนอ นะครับว่า จะ ใช้ได้หรือไม่ก็สะดวกนะครับเพราะฉะนั้นในขั้นตอนนี้ ประธานขอเสนอ จะเห็นด้วยหรือไม่เห็นด้วยก็ได้นะครับขอเสนอ เพราะสถานที่เคารพครับผมขอเสนอพูดให้จบก่อนจะไปทีเดียวผมขอเสนอว่า ขอให้ที่ประชุมนี้ ได้ใช้มาตรา ได้ขอใช้ข้อบังคับที่ 151 9 เพื่อตีความ ข้อบังคับ ต้องมีสมาชิกรับรอง 40 คน ผมขอเสนอให้ตีความขอผู้รับรองด้วยครับ กะปอม ต้องมีผู้รับรองเป็นดีแล้วแต่ว่า นางรองประธานรองเลขาธิการประธาน ไม่ต้องมีผู้รับรองก็ได้แต่ว่าเพื่อยืนยัน รับรองคดีได้นะครับ ครับผมขออนุญาต ถุงทหารครับ จะขับตามข้อบังคับครับเข้าใจครับว่าเป็นสิทธิ์ของท่านประธานตามข้อ 150 ครับว่าถึงแม้ไม่มีสมาชิกสภา ตีความข้อบังคับนั้นนะครับ ท่านประธานก็สามารถเสนอได้แต่ว่าอยากจะ คำถามดูว่าจะติดชัดนิดนึงครับว่า พิจารณา 151 จะมีการอภิปรายต่อไปครับไม่ได้มารับรองแล้ว แล้วเสียง เกินกึ่งหนึ่งต้องเปิดกล้องด้วยนะครับ 375 เห็นด้วย ข้อปรึกษาข้อเสนอของท่านประธานและจะเดินต่อไปถ้าเดินต่อไป อธิบายได้ว่าจะเป็นรถติดเพราะอะไรไม่เป็นญัตติ เพราะอะไร ประธานที่เคารพครับ สมชายแสวงการครับขออนุญาตประท้วงท่านประธานครับกลับเจอครับ สกรูที่ผมลุกขึ้นประท้วงท่านอาจารย์และด้วยความเคารพ ประธานได้ การไป ด้วยความเคารพท่านประธานจริงๆครับ การที่ 1 ท่านประธาน วิชัยไปล่วงหน้าแล้วเมื่อสักครู่นะครับ พิจารณาญัตติ ข้อเสนอของท่านอัครเดช ท่านเสรีสุวรรณภานนท์ พี่คัดค้าน ญัตติ การเสนอ คุณพิธาเป็นนายกมนตรี ไม่ชอบตามข้อ 41 ต้องเดินตามนี้ครับ เมื่อท่านประธานหายไปแล้วจะต้องเดินตามนี้ที่มาเปลี่ยนคำวินิจฉัย จริงก็ เดินไปตอน 151 อภิปรายได้ และมีความเห็นได้ บางอย่างที่คุณสมชายพูดหรือคุณเสรีพูดหรือทางฝ่ายพรรคก้าวไกล ว่าต้องใช้ หมด 9 หรือจะใช้อย่างที่ กระโดดจนเดินก็ได้ ได้ทั้งนั้น แต่จะได้มีข้อยุติ จะได้มีข้อยุติว่า ข้อเสนอแนะ ถูกต้องหรือไม่ วันนั้นผมทักทายครับขออภัยท่านประธานด้วยความจริงครับสักครู่ครับผม ใช้เวลาสักครู่อธิบายกลับว่า ก็ผมเห็นว่า พ่อ เสนอของ อรรคเดช ยกตามข้อ 41 ว่าญัตติดังกล่าวเนี่ย ไม่ได้ ข้อเสนอของท่านเสรีสุวรรณภานนท์ บอกว่ากลับมาทำนูน ท่านประธานวินิจฉัยแล้ว กลับวันต้องเดินการประชุมไปตามนี้ ส่วนข้อ 151 เนี่ยมาทีหลัง กระผมกับผมไม่ได้ขัดข้อง สงสัยเลยว่าข้อบังคับดังกล่าวขัดการประชุม ประเด็นใดที่ต้องวินิจฉัยตาม 151 ผมไม่มี ความจำเป็นในส่วนที่ต้องวินิจฉัยหรืออภิปรายในส่วน 15 1 จะยืนยันครับว่า ประธานตาม เดินตามข้อ 32 ข้อ 36 แล้วแล้วพวกเราเห็นว่า ญัตติดังกล่าวในการเสนอชื่อของคุณสุทินคลังแสงนั้น ออกไปแล้วตั้งแต่คราวที่คุณหมอชลน่านเสนอต้องเดินตามนี้ก่อนครับ ส่วนท่านประธานจะวินิจฉัยว่าใช้ 11 เนี่ยก็ต้องเลี้ยงสุดท้าย พูดกับผมเนี่ยไม่ได้พี่ไปร์ท ในส่วน 151 ต้องตีความหรือไม่เหล้าที่ปลายทางที่ท่านอัครเดช ท่านเสรีเสนอครับ แล้วเวลาลงมติ เรียงตามที่ท่านอรรคเดชท่านเสรีเสนอ อาจารย์ครับขออนุญาตดำเนินการตามนี้ครับไม่งั้นสะพานจะสนใจ มากครับ ก็ตาม อภิปรายไป ในที่สุดก็เป็นข้อขัดแย้งในเรื่องของ ปกติดีก็ต้องตีความอยู่ดี ก็เหมือนที่คุณสุบรรณเสนอตอนแรก ก็เห็นว่า เราพี่ปลายมาเนี่ย 2 ชั่วโมง เกือบ 3 ชั่วโมงแล้วนะครับ ก็ไม่ได้ข้อยุติเดี๋ยวก็จะไปอีกเพราะฉะนั้น ผมจึง เห็นว่า สั่งทุกฝ่ายแล้วนะครับ ตัวใหญ่ก็ติดอยู่ที่ว่า ข้อบังคับ ดีจะไปได้หรือไม่ เพราะฉะนั้นผมจึงขอวินิจฉัย อาจารย์ที่ผมได้เสนอตอนแรกคณะตอนนี้ก็อยู่ในขั้นตอนที่ว่า พิจารณาว่า ให้รัฐสภาวินิจฉัยนะครับ เมื่อที่ประชุมรัฐสภาลงมติวินิจฉัย โดย คะแนนเสียงไม่น้อยกว่ากึ่งหนึ่ง ของสมาชิกเท่าที่มีอยู่ ของทั้งสองสภาเป็นประการใดแล้ว ให้ถือว่า วิจัยนั้น เป็นเด็ดขาด เพราะฉะนั้น ในตอนนี้ผมก็จะขอว่า จะต้องตีความ ว่าจะ เป็นไปตามข้อ 151 นะครับซึ่งการตีความนี้ก็จะตีความว่า ข้อเสนอ ของคน อรรคเดชนะครับ ประธานครับถูกต้องตามข้อบังคับ ที่จะเสนอได้หรือไม่ก็ต้องมาเป็นประเด็นประเด็นที่จะ วินิจฉัย 151 หมอจระเข้ ได้เสนอเมื่อสักครู่เขาก็จับประเด็นว่าเรา คุณหมออยู่ ประเด็นว่า เราจะใช้ข้อ 151 นี้ นะครับ จะเป็นเสนอ เ**</w:t>
      </w:r>
      <w:r>
        <w:rPr>
          <w:i/>
        </w:rPr>
        <w:t xml:space="preserve">ห</w:t>
      </w:r>
      <w:r>
        <w:t xml:space="preserve">เพื่อสมาชิก โลกด้วย ปิดอย่างไรครับ หรือจะมี LINE พี่ไปก่อนแต่ผมขอให้เข้าสู่ พับจี 151/7 สถานที่เคารพกระผมชลน่านศรีแก้วเพื่อไทยจังหวัดน่านสมาชิกรัฐสภา ขอบพระคุณท่านประธานครับ ข้อเสนอของผมเนี่ย เป็นการเสนอตามข้อบังคับข้อ 151 นะครับอาศัยอำนาจ ตามข้อบังคับนั้น ในการเสนอเนื้อหาญัตติเหมือนกับเพื่อนสมาชิกเสนอครับ สมาชิกต้องการให้ ไม่ได้ใช้ข้อบังคับข้อที่ 41 ความหมายของผมนะครับแต่พูดหรืออาจจะไม่ได้ใช้คำว่าวินิจฉัย มันบอกว่า การเสนอญัตติ ขออภัยท่านประธานครับ การเสนอชื่อผู้สมควรได้รับการแต่งตั้งเป็นนายกรัฐมนตรีของ สุทินคลังแสง เสนอไม่ได้เนื่องจากว่า ญัตติที่ตกไปแล้ว ตามข้อบังคับข้อ 11 หลังจากนั้นมีการคัดค้านว่า มันไม่ใช่ข้อบังคับข้อ 11 ข้อเสนอตาม 13 มันก็มีข้อสงสัยในการใช้คำบังคับนี้ ฉะนั้น อาศัยอำนาจข้อบังคับข้อ 151 เนี่ย อำนาจในการเสนอตามข้อนี้ นะครับ วัตถุประสงค์เพื่อให้สภามีคำวินิจฉัย ว่าการใช้ข้อบังคับของเราเนี่ย ชอบหรือไม่ชอบอย่างไร ถ้าคำวินิจฉัย งั้นออกมา เป็นเสียงข้างมาก ต้องเกินกึ่งหนึ่ง ตามข้อบังคับนะครับ ข้อ วินิจฉัยนั้นถือเป็นที่ยุติ เท่านั้นเอง เนื้อหาสาระยุติไปตามที่เพื่อนสมาชิกเสนอครับท่านประธานครับก็อธิบายตามนั้นครับ ก็โต้แย้งกันไป สนับสนุนไฟล์ไม่เห็นไม่เห็นชอบก็อ้าง ข้อกฎหมาย นะครับ หรือรัฐธรรมนูญหรือข้อบังคับที่เกี่ยวข้องมา ให้สบายนี้ได้เป็นผู้วินิจฉัยเท่านั้นเองครับทำไรครับไม่เป็นจะติว่า จะต้องเป็น ผมจะติดตาม 151 ไม่ใช่ครับ เสนอมาแล้วแต่ผมขอว่าให้ใช้อำนาจตามข้อ 1 ในการเสนอและ การวินิจฉัยตนเองครับ ขอบพระคุณครับ ก่อนที่เราจะ ใช้ ครับพี่ เห็นด้วยอย่างที่คุณฐากรได้พูดถึงว่า ใช้ 41 ได้หรือไม่ หรือไม่ได้เพราะอะไร ไม่ได้เพราะอะไรหรือมีก็เสนออย่างอื่นแต่สุดท้าย ก็ต้องลงมติ เสียงเกินกึ่งหนึ่ง ตอนนี้เพื่อให้มีความชัดเจน คุณธกรได้เสนอตอนแรกกะแปลว่า ควรจะให้มีการแสดงความคิดเห็น ทั้งสองฝ่าย แสดงความเห็นเฉพาะ ในประเด็น ที่ว่า จะใช้ก็ 11 ได้ เพราะอะไร และถ้าใช้ไม่ได้ เพราะอะไร ควรจะใช้ข้อบังคับ ข้อใด อันนี้ก็ก็อยู่ในประเด็นมันจะได้ ครับครับ R15 1 ทางครับ สวัสดีครับเท่าไหร่ครับ เอาตังค์คุณอัพเดทยกมือก่อนครับผมอัครเดชวงษ์พิทักษ์โรจน์ครับ สสราชบุรีพรรครวมพลังสร้างชาติในฐานะสมาชิกรัฐสภาประธานครับผม เสนอเนี่ยเป็นญัตติ เพื่อพี่นาว่าญัตติ ของผู้ที่เสนอให้คุณพิธาลิ้มเจริญรัตน์มาเป็นนายกปีเนี่ย ครับมันเป็นปกติแล้วจะติดเนี่ยได้ตกไปแล้ว อันนี้เนี่ยผมเลยหารือท่านประธานว่า ในเมื่อผมเสนอเป็นญัตติไปแล้วโดยปกติเมื่อเสนอมติไปแล้วแล้วท่านประธานก็วินิจฉัยแล้ว ว่าจะติดของผมเนี่ย เป็นไปตามข้อบังคับ กับท่านประธานได้วินิจฉัยแล้วฉะนั้นก็อยากให้เข้าไปสู่ ระเบียบวาระการ ที่ไหนจะติดของผม ด้วยการให้สมาชิกอภิปราย อภิปรายเสร็จ ลงมติกัน โดยเสียงข้างมาก ว่า เห็นด้วยกับญัตติของผมหรือไม่อย่างไร ผมไม่ได้เสนอ ครับให้ใช้ 151 การพิจารณา บ้านคุณหมอชลน่านศรีแก้วขออนุญาตที่เอ่ยนามท่านนะครับท่านหนึ่งท่านก็ต้องเสนอเป็นญัตติขึ้นมา เพื่อที่ให้ที่ประชุมนี้พี่นาว่า สาย 151 นาฬิกาพี่นา ในสิ่งที่เรากำลังพี่นายอยู่ ผมยังไม่ได้ใช้ 151 นะครับท่านประธานครับ กลับผมด้วยนะครับ ส่งแล้วครับ ข้อเสนอของท่านก็เฉลย 41 ตามข้อบังคับ อภิปรายแต่ก็ไม่เสนอ แปลว่า กระทำไม่ได้ปิดก็บังคับ อยากจะขอให้ใช้ 151 โกโยติแต่ไม่ได้แสดงเป็น hd แต่ผม ในฐานะเป็น ประธานข้อบังคับ เด็ก 51 บอกว่า ประธานเสนอหรือหารือได้ จบไปแล้วผมหาดูแล้ว แล้วก็ ครับกระบอกท่าพระจันทร์หารือไม่ต้องมีผู้รับรองแต่เมื่อกี้ผมก็เลยขอผู้ ออกแล้ว ตอนนี้ ยังอยู่ในขั้นตอนที่ว่าอยากจะฟังความคิดเห็น Free Fire ว่า จะใช้ได้หรือไม่ ตอนนี้ท่านเสรี สวนชานนท์ อภิปราย ครับ กลับจะกลับจะกลับกับเรียนทุกท่านที่ร่วมครับผมเสรีสุวรรณภานนท์สมาชิกรัฐสภา ด้วยความเคารพผมผมก็คงไม่ขัดแย้งท่านประธาน นะครับ เพียงแต่ว่า สิ่งที่ท่านประธานวินิจฉัยเนี่ยมัน ก็อาจจะเป็นประเด็นฝ่ายเดียว นะครับหรืออาจจะเป็นประเด็นที่ท่านประธานอยากจะฟังสมาชิก ครับ กลับเย็น ผ่านครับเพื่อความชัดเจนนะครับ มาตรฐานการดำเนินการไปตามนั้นเนี่ย ต้องมีความชัดเจนว่าไม่เกี่ยวกับ ญัตติเรื่อง ที่ผมเสนอว่าไม่เห็นด้วยด้วยเหตุผลในทางรัฐธรรมนูญ นะครับอันนี้ พอดีท่านประธานปรึกษาตั้งแต่เที่ยงผมก็ ขออภัยครับ อยากให้ท่านประธานมีความเห็นว่าจะต้องไปรับแขก สำคัญ ประภากร ติดออกมา เป็นคิวของเก่าตอนเที่ยง ตัวต่อกันไม่ติดนะไม่ใช่ ก็กลับเร็วนิดเดียวก็เท่านั้นครับไม่เกี่ยวกัน หรือเรื่องที่ผมเสนอ นะครับว่า ผมไม่เห็นด้วยด้วยเหตุผลในทางรัฐธรรมนูญนะครับผมไม่ได้เถียงก็บังคับนะครับ ผมไม่เห็นด้วยในทางรัฐธรรมนูญ ถ้าจะลงมติอย่างไรก็ตามนี้นะครับ ผมก็จะมีเหตุผลอีกส่วนหนึ่งซึ่งมติออกมาอย่างไรก็ตามไม่เกี่ยวกับยอดที่ผมเสนอเรื่องที่ผมเสนอ ผมเสนอ ในส่วนประเด็นสำคัญคือ ที่ท่านเสนอมานะครับ ไม่เป็นไปตามรัฐธรรมนูญหรือขัดรัฐธรรมนูญ นะครับ ขอบคุณมากๆครับขอความชัดเจนตรงนี้จากท่านประธานด้วยนะครับ ไม่เกี่ยวกันนะครับท่านจะถาม ถามญัตติอะไรก็ตามนะไม่เกี่ยวกับผมนะครับขอบคุณครับ อาจารย์ครับกิตติศักดิ์ครับ กิตติศักดิ์ครับขอพูดสักนิดครับ เชิญครับ กิตติศักดิ์รัตนวราหะ สมาชิกวุฒิสภาในฐานะ สมาชิกรัฐสภา ก่อนที่จะดำเนินการต่อไป ขอให้ท่าน ประธานพิจารณาสักนิดนะครับว่า ขณะนี้ศาลรัฐธรรมนูญมีผลบังคับแล้ว สั่งให้คุณพิธายุติปฏิบัติหน้าที่ ด้วยมติ 72 ท่านประธานครับผมขอญาติประท้วงท่าน อภิปรายครับ ตามข้อบังคับข้อที่ 45 นะครับ เมื่อสารและมนูญ มีมติออกมาอย่างนี้ การพิจารณาพิจารณาครับ ไม่ๆครับตามตามข้อบังคับ บุคคลประท้วงครับยืนและยกมือขึ้นเหนือศีรษะ อาคารต้องพี่นาให้ผู้ประท้วงประท้วงก่อนครับ ผมอยากจะมีความเสียหายเกิดขึ้นครับ บุคคลคนนี้พูดในสภาครับ รับประทานครับ นิติศาสตร์ มีสิทธิ์ตามรัฐธรรมนูญ มีสามารถที่จะอภิปรายได้ครับ อย่าใจร้อนนะ ขออนุญาตนะครับ ผมพึ่งนั่งนิดเดียวนะแล้วก็ นั่งก่อนนั่งก่อน คำพูดแม่ แล้วเขาก็พูดน่ะแล้วจะพูดกันกี่ครั้งเสียเงินผมก็จะไม่ใช่ครับท่านประธานครับยกมือตามข้อบังคับ ตามข้อบังคับไม่ใช่ครับแต่ตอนนี้เพิ่งเปลี่ยนเก้าอี้นะครับ ผมขอประท้วงท่านประธาน ครับ อันเดียวนะครับนั่งลงหน่อยครับแล้วท่านจะไปเสียค่าแท็กซี่สักเดี๋ยวผมจะให้ชี้แจงครับ นะครับ ก็จะชนะผมหน่อยนะครับผมไม่ได้มีข้อ ด้วยความเคารพรักผมก็โอเคนะครับขอบคุณครับ ด้วยความเคารพครับผมผมรังสิมันต์โรมครับสมาชิกสภาผู้แทนราษฎรบัญชีรายชื่อพรรคก้าวไกลในฐานะสมาชิก ด้วยความเคารพท่านประธานครับ คือด้วยข้อบังคับครับ ที่ คันวิโรจน์จะต้องแล้วครับ ท่านประธานยอมให้ท่านวิโรจน์ประท้วงต่อครับ วิชานวัตกรรมการประธานข้อ 5 ไปต่อครับ เดี๋ยวมันจะไปไม่จบครับให้รับประทานครับ อนุญาตไปแล้วนะครับนะครับนะครับผมอยู่ในฐานะสมาชิกรัฐสภา ผมขอประท้วง ตามข้อบังคับข้อที่ 45 ครับ อย่างนี้ครับ ระเบียบราชการเนี่ยก็คงต้องรอหนังสือราชการมาอย่างเป็นทางการก่อนครับ ไม่ต้องแสดงอาการไกลเห*้ยนกระหือรือขนาดนั้น นะครับ ใช้ ทำไมฮะ อยากจะเข้าวัด พิจิตรมากขนาดนั้นเลยหรอครับท่านประธานครับไม่ต้องครับ เดี๋ยวจะเข้าก็เข้าวัดไม่ได้ สุดแค้นแสนกว่าแล้วครับ อย่าทะเลาะกันเลยนะครับ ตกลงก็ เพิ่งจะเริ่มดำเนินการให้ คืนนี้จะขอ ให้ที่ประชุมพิจารณาใช่ไหมครับ ขอเวลานิดนึงนะ ปฏิทิน เขากำลังขอ ข้อมูลจาก เจ้าหน้าที่นะครับที่ บอกให้ผมทำก่อนที่เจอ ต้นประธานรัฐสภาคือ นิดหน่อยนะครับ เพราะผมเองก็ต้องไปรับ ซาอุดิอาระเบียมา ครับ สิ่งที่พูดกันตอนเช้าผมก็ ไม่ทราบทั้งหมดนะครับ ตอนนี้จะให้ ขอมติในเรื่องข้อบังคับตามข้อ 151 ใช่ไหมครับ เต่าภาษาอังกฤษ สมชายแสวงการสมาชิกวุฒิสภาในฐานะสมาชิกรัฐสภาครับ ขออนุญาตครับ ขอฟังท่านสมชายก่อนนะครับ สมชายแสวงการสมาชิกวุฒิสภา สมาชิกรัฐสภาและคณะผู้ได้เสนอต่อท่านประธานรัฐสภาว่า ของท่านอัครเดช ท่านเสรีสุวรรณภานนท์ ที่คัดค้าน ตามข้อ 41 ข้อบังคับการประชุมรัฐสภาว่าญัตติที่เสนอชื่อคุณวิภา เจริญรัตน์เป็นนายกปีนั้นตกไปแล้ว วันที่ 13 กรกฎาคมไม่สามารถพี่นาได้ ที่นาในสมัยประชุมหน้านะครับวันนี้ก็เป็นปกติที่เสนอปลัดต้น วันที่ 2 คุณหมอชลน่านไม่ได้เสนอญัตติตามข้อ 1 5 1 วินิจฉัย ผมก็ไม่ได้ติดใจต้องตีความข้อบังคับ ความเห็นต่าง วันนี้ผมได้คัดค้านท่านประธานรัฐสภาสักครู่ไปแล้วนะครับท่านประธานจะใช้อำนาจวินิจฉัยก็ไม่เป็นไรครับ ผมเห็นว่าต้องเรียง ลำดับ ตามข้อยุติที่คุณอรรคเดชและคุณเสรีได้เสนอ ท่านประธานจะให้ลงมติไม่ได้ คงเป็นเรื่องของการ อภิปรายในส่วนของการคัดค้านญัตติ การเสนอชื่อคุณพิธา ไม่ได้เสนอตีความครับท่านอาจารย์ครับขอบคุณครับ ครับคำถามผมก็จะ อยู่กับพ่อ 151 ที่ท่านประธานรัฐสภา พูดไปนะครับว่า ท่านจะขอใช้บังคับ ข้อ 151 นะครับ แล้วเนี่ยผมถึงจะต้องถามเจ้าก่อนว่าที่ประชุมเห็นชอบให้ พิจารณา 151 หรือไม่นะครับ เห็นว่าควรพิจารณาข้อใด 51 ก็จะมีคำถามที่ 2 ต่อไปว่า เห็นด้วย หลวงพ่อดิ่ง ตามที่สมาชิกเสนอ ไม่เห็นด้วยนะ ด้วยความเคารพอีกแล้วครับท่านประธานกำลังจะมาร่วมสมาชิกสภาผู้แทนราษฎรครับ บัญชีรายชื่อพรรคก้าวไกลในฐานะสมาชิกรัฐสภา ต้องเล่นกับท่านประธานครับว่าการวินิจฉัยของท่านประธานผมเข้าใจนะครับเนื่องจากมันเป็นช่วง ประธานกำลังเดินมา แปลว่า ทางท่านประธานรัฐสภาคือท่านนอนนะครับได้วินิจฉัยไปแล้วครับ แล้วก็ได้ใช้นะครับในส่วนของร้อยข้อข้อ 151 นะครับ เอาไว้นะครับในวรรคที่ 2 ว่าการขอให้ที่ประชุมรัฐสภาวินิจฉัยตามว่า อาจกระทำได้โดยประธานขอปรึกษา หรือสมาชิกรัฐสภาเสนอญัตติโดยมีสมาชิกรัฐสภารับรองไม่น้อยกว่า 4G ซึ่งในกรณีนี้เป็นกรณีที่ท่านประธานขอ แล้วครับท่านประธานครับ ในส่วนนี้ตอนนี้เรากำลังเดินเข้าสู่กระบวนการตามข้อ 150 แล้ว แล้วก็เมื่อกี้นะครับทางท่านประธาน ตั้งคำถามเสร็จสิ้นไปแล้วครับ ไม่มีความจำเป็นใดๆที่จะต้องกลับมาพิจารณาในประเด็นที่พิจารณาไปแล้ว ท่านประธานช่วยควบคุมการประชุมให้เป็นไปตามข้อบังคับ ด้วยครับขอบคุณ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สตีมทดสอบ</dc:title>
  <dc:creator/>
  <cp:keywords/>
  <dcterms:created xsi:type="dcterms:W3CDTF">2023-12-21T07:55:16Z</dcterms:created>
  <dcterms:modified xsi:type="dcterms:W3CDTF">2023-12-21T07:5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กันยายน 2566 เวลา 15.28 น.</vt:lpwstr>
  </property>
  <property fmtid="{D5CDD505-2E9C-101B-9397-08002B2CF9AE}" pid="3" name="subtitle">
    <vt:lpwstr/>
  </property>
</Properties>
</file>